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X866d9d966ed6e5509003dcc008989b8694fc249"/>
    <w:p>
      <w:pPr>
        <w:pStyle w:val="Heading1"/>
      </w:pPr>
      <w:r>
        <w:t xml:space="preserve">Internship Application Letter for Sales Executive Position</w:t>
      </w:r>
    </w:p>
    <w:p>
      <w:pPr>
        <w:pStyle w:val="FirstParagraph"/>
      </w:pPr>
      <w:r>
        <w:t xml:space="preserve">Applying for the Sales Executive Internship at [Company Name] in Malaysia Kuala Lumpur</w:t>
      </w:r>
    </w:p>
    <w:bookmarkEnd w:id="20"/>
    <w:p>
      <w:pPr>
        <w:pStyle w:val="BodyText"/>
      </w:pPr>
      <w:r>
        <w:t xml:space="preserve">[Your Full Name]</w:t>
      </w:r>
      <w:r>
        <w:br/>
      </w:r>
      <w:r>
        <w:t xml:space="preserve">[Your Address]</w:t>
      </w:r>
      <w:r>
        <w:br/>
      </w:r>
      <w:r>
        <w:t xml:space="preserve">Kuala Lumpur, 50450</w:t>
      </w:r>
      <w:r>
        <w:br/>
      </w:r>
      <w:r>
        <w:t xml:space="preserve">+60 12-345 6789 | your.email@domain.com</w:t>
      </w:r>
    </w:p>
    <w:p>
      <w:pPr>
        <w:pStyle w:val="BodyText"/>
      </w:pPr>
      <w:r>
        <w:t xml:space="preserve">Hiring Manager</w:t>
      </w:r>
      <w:r>
        <w:br/>
      </w:r>
      <w:r>
        <w:t xml:space="preserve">[Company Name]</w:t>
      </w:r>
      <w:r>
        <w:br/>
      </w:r>
      <w:r>
        <w:t xml:space="preserve">[Company Address]</w:t>
      </w:r>
      <w:r>
        <w:br/>
      </w:r>
      <w:r>
        <w:t xml:space="preserve">Kuala Lumpur, Malaysia</w:t>
      </w:r>
    </w:p>
    <w:p>
      <w:pPr>
        <w:pStyle w:val="BodyText"/>
      </w:pPr>
      <w:r>
        <w:t xml:space="preserve">Date: October 26, 2023</w:t>
      </w:r>
    </w:p>
    <w:bookmarkStart w:id="21" w:name="Xab92c59141f93ed2a37e26d1969efa69ea03e07"/>
    <w:p>
      <w:pPr>
        <w:pStyle w:val="Heading2"/>
      </w:pPr>
      <w:r>
        <w:t xml:space="preserve">Subject: Formal Submission of Internship Application Letter for Sales Executive Position</w:t>
      </w:r>
    </w:p>
    <w:p>
      <w:pPr>
        <w:pStyle w:val="FirstParagraph"/>
      </w:pPr>
      <w:r>
        <w:t xml:space="preserve">Dear Hiring Manager,</w:t>
      </w:r>
    </w:p>
    <w:p>
      <w:pPr>
        <w:pStyle w:val="BodyText"/>
      </w:pPr>
      <w:r>
        <w:t xml:space="preserve">I am writing to express my enthusiastic interest in the Sales Executive Internship position at [Company Name], as advertised on LinkedIn and the company website. As a final-year Business Administration student specializing in Marketing and Consumer Behavior at Universiti Malaya, I have meticulously prepared this Internship Application Letter to demonstrate how my academic foundation, proactive attitude, and deep commitment to professional growth align perfectly with your team's objectives in Malaysia Kuala Lumpur. This opportunity represents more than just an internship; it is the crucial first step in building a meaningful career within Southeast Asia’s dynamic commercial landscape.</w:t>
      </w:r>
    </w:p>
    <w:p>
      <w:pPr>
        <w:pStyle w:val="BodyText"/>
      </w:pPr>
      <w:r>
        <w:t xml:space="preserve">My fascination with sales strategy began during my undergraduate studies when I analyzed the market entry challenges of international brands into emerging economies like Malaysia. What captivated me was not merely the numbers, but how human connection drives successful transactions—a principle I’ve since embraced through campus initiatives. As President of the UM Marketing Society, I organized three cross-cultural networking events connecting 200+ students with local entrepreneurs in Kuala Lumpur’s vibrant business district. These experiences taught me that effective selling in Malaysia Kuala Lumpur requires cultural intelligence beyond textbook theory—understanding Malay social nuances, Chinese business etiquette, and Indian negotiation styles is as vital as mastering CRM software. My recent project analyzing Penang’s tourism sales data (a market adjacent to Kuala Lumpur's economic ecosystem) revealed how hyper-localized approaches yield 37% higher conversion rates for regional brands—a finding I presented at the 2023 ASEAN Student Marketing Symposium.</w:t>
      </w:r>
    </w:p>
    <w:p>
      <w:pPr>
        <w:pStyle w:val="BodyText"/>
      </w:pPr>
      <w:r>
        <w:t xml:space="preserve">What particularly excites me about [Company Name] is your pioneering work in sustainable retail solutions, an area I’ve personally explored through volunteer work with Green Life Malaysia, a non-profit promoting eco-friendly consumerism. During my summer placement at KL-based startup EcoBazaar, I contributed to developing a customer acquisition strategy that increased their social media engagement by 65% among Kuala Lumpur’s millennial demographic. This involved creating targeted Instagram content in Bahasa Malaysia and English—recognizing that Malaysians often prefer bilingual communication for complex purchases. My hands-on experience with Salesforce CRM, coupled with fluency in Malay (Mandarin and English), positions me to immediately support your team’s digital transformation goals while navigating Malaysia Kuala Lumpur’s unique multilingual sales environment.</w:t>
      </w:r>
    </w:p>
    <w:p>
      <w:pPr>
        <w:pStyle w:val="BodyText"/>
      </w:pPr>
      <w:r>
        <w:t xml:space="preserve">I am drawn to this Sales Executive Internship precisely because it bridges academic rigor and on-the-ground market dynamics. In Malaysia Kuala Lumpur, where 68% of B2B transactions still involve face-to-face negotiation (as per ASEAN Business Survey 2023), the role demands more than sales techniques—it requires emotional agility and relationship cultivation. My internship at a KL-based pharmaceutical distributor taught me how to build trust with healthcare providers through consistent follow-ups during Ramadan, when traditional business hours shift. I documented this experience in my university capstone project: "Cultural Rhythms in Kuala Lumpur Sales Cycles," which analyzed how festival periods impact decision-making timelines—a perspective directly applicable to your regional client portfolio.</w:t>
      </w:r>
    </w:p>
    <w:p>
      <w:pPr>
        <w:pStyle w:val="BodyText"/>
      </w:pPr>
      <w:r>
        <w:t xml:space="preserve">My academic background complements practical skills through certifications including the Malaysian Sales Professional (MSP) Level 1 and Google Analytics. During my marketing internship at Petaling Jaya’s TechVentures, I led a campaign that boosted local SME client retention by 25% through personalized follow-up systems—proving my ability to translate data into human-centered strategies. Crucially, I’ve studied Malaysia’s latest Economic Transformation Programme (ETP) reports to understand how digital sales channels are reshaping Kuala Lumpur’s commercial corridors, positioning me to contribute from day one rather than merely observe.</w:t>
      </w:r>
    </w:p>
    <w:p>
      <w:pPr>
        <w:pStyle w:val="BodyText"/>
      </w:pPr>
      <w:r>
        <w:t xml:space="preserve">As a native of Kuala Lumpur who has witnessed its transformation from a "city of kampung" to ASEAN’s innovation hub, I possess intrinsic motivation beyond professional development. I understand the local ecosystem intimately—from the bustling stalls of Jalan Alor to the corporate towers in Bukit Bintang—where sales success hinges on recognizing when to switch from formal business attire (for boardroom meetings) to casual wear (during community engagement events). This cultural fluency, combined with my systematic approach to lead generation, ensures I won’t just learn from your team—I’ll actively contribute fresh perspectives on engaging Malaysia’s diverse consumer segments.</w:t>
      </w:r>
    </w:p>
    <w:p>
      <w:pPr>
        <w:pStyle w:val="BodyText"/>
      </w:pPr>
      <w:r>
        <w:t xml:space="preserve">I am particularly inspired by [Company Name]’s recent collaboration with the Kuala Lumpur City Hall (DBKL) to develop sustainable retail zones. As someone who volunteers weekly at Kampung Baru community markets, I see this initiative as a perfect synergy of corporate strategy and grassroots impact—a philosophy I aim to embody in my internship. My goal is not merely to secure an internship but to become a trusted member of your sales ecosystem while demonstrating how young Malaysian talent can drive innovation within Malaysia Kuala Lumpur’s evolving business landscape.</w:t>
      </w:r>
    </w:p>
    <w:p>
      <w:pPr>
        <w:pStyle w:val="BodyText"/>
      </w:pPr>
      <w:r>
        <w:t xml:space="preserve">Having researched [Company Name]’s commitment to nurturing local talent through its "Young Innovators Program," I am confident my proactive approach aligns with your values. My resume, attached for your review, details further achievements including a national sales competition win where I developed a pitch strategy for Malaysian palm oil exporters targeting European markets—earning me recognition at the 2023 Kuala Lumpur Chamber of Commerce Awards.</w:t>
      </w:r>
    </w:p>
    <w:p>
      <w:pPr>
        <w:pStyle w:val="BodyText"/>
      </w:pPr>
      <w:r>
        <w:t xml:space="preserve">I would welcome the opportunity to discuss how my skills in market analysis, cross-cultural communication, and digital sales tools can support your team’s objectives. Thank you for considering this Internship Application Letter for the Sales Executive role. I am available for an interview at your earliest convenience and can be reached via phone or email within Malaysia Kuala Lumpur’s business hours (8:30 AM–5:00 PM MYT).</w:t>
      </w:r>
    </w:p>
    <w:p>
      <w:pPr>
        <w:pStyle w:val="BodyText"/>
      </w:pPr>
      <w:r>
        <w:t xml:space="preserve">Respectfully submitted,</w:t>
      </w:r>
    </w:p>
    <w:p>
      <w:pPr>
        <w:pStyle w:val="BodyText"/>
      </w:pPr>
      <w:r>
        <w:br/>
      </w:r>
      <w:r>
        <w:br/>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07:19:25Z</dcterms:created>
  <dcterms:modified xsi:type="dcterms:W3CDTF">2026-07-23T07:19:25Z</dcterms:modified>
</cp:coreProperties>
</file>

<file path=docProps/custom.xml><?xml version="1.0" encoding="utf-8"?>
<Properties xmlns="http://schemas.openxmlformats.org/officeDocument/2006/custom-properties" xmlns:vt="http://schemas.openxmlformats.org/officeDocument/2006/docPropsVTypes"/>
</file>